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C1DA2" w14:textId="7B0B1339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smallest number in a list</w:t>
      </w:r>
    </w:p>
    <w:p w14:paraId="091DBF8D" w14:textId="77777777" w:rsidR="003278CD" w:rsidRDefault="003278CD" w:rsidP="003278CD">
      <w:r>
        <w:t>def find_smallest(arr):</w:t>
      </w:r>
    </w:p>
    <w:p w14:paraId="554A2D35" w14:textId="77777777" w:rsidR="003278CD" w:rsidRDefault="003278CD" w:rsidP="003278CD">
      <w:r>
        <w:t xml:space="preserve">    return min(arr)</w:t>
      </w:r>
    </w:p>
    <w:p w14:paraId="19B531CF" w14:textId="77777777" w:rsidR="003278CD" w:rsidRDefault="003278CD" w:rsidP="003278CD"/>
    <w:p w14:paraId="574486B9" w14:textId="77777777" w:rsidR="003278CD" w:rsidRDefault="003278CD" w:rsidP="003278CD">
      <w:r>
        <w:t>array = [int(x) for x in input("Enter the array elements separated by space: ").split()]</w:t>
      </w:r>
    </w:p>
    <w:p w14:paraId="7AF14DB5" w14:textId="77777777" w:rsidR="003278CD" w:rsidRDefault="003278CD" w:rsidP="003278CD">
      <w:r>
        <w:t>smallest_number = find_smallest(array)</w:t>
      </w:r>
    </w:p>
    <w:p w14:paraId="1B79BAE9" w14:textId="163F052E" w:rsidR="003278CD" w:rsidRDefault="003278CD" w:rsidP="003278CD">
      <w:r>
        <w:t>print("The smallest number in the list is", smallest_number)</w:t>
      </w:r>
    </w:p>
    <w:p w14:paraId="4D48D644" w14:textId="77777777" w:rsidR="003278CD" w:rsidRDefault="003278CD" w:rsidP="003278CD"/>
    <w:p w14:paraId="7A80E14E" w14:textId="77777777" w:rsidR="003278CD" w:rsidRDefault="003278CD" w:rsidP="003278CD"/>
    <w:p w14:paraId="216C1DA3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largest number in a list</w:t>
      </w:r>
    </w:p>
    <w:p w14:paraId="7A0454DE" w14:textId="77777777" w:rsidR="003278CD" w:rsidRDefault="003278CD" w:rsidP="003278CD">
      <w:r>
        <w:t>def find_largest(arr):</w:t>
      </w:r>
    </w:p>
    <w:p w14:paraId="1338D06C" w14:textId="77777777" w:rsidR="003278CD" w:rsidRDefault="003278CD" w:rsidP="003278CD">
      <w:r>
        <w:t xml:space="preserve">    return max(arr)</w:t>
      </w:r>
    </w:p>
    <w:p w14:paraId="05A077CF" w14:textId="77777777" w:rsidR="003278CD" w:rsidRDefault="003278CD" w:rsidP="003278CD"/>
    <w:p w14:paraId="7820F8FE" w14:textId="77777777" w:rsidR="003278CD" w:rsidRDefault="003278CD" w:rsidP="003278CD">
      <w:r>
        <w:t>array = [int(x) for x in input("Enter the array elements separated by space: ").split()]</w:t>
      </w:r>
    </w:p>
    <w:p w14:paraId="23FD1C57" w14:textId="77777777" w:rsidR="003278CD" w:rsidRDefault="003278CD" w:rsidP="003278CD">
      <w:r>
        <w:t>largest_number = find_largest(array)</w:t>
      </w:r>
    </w:p>
    <w:p w14:paraId="50E6201F" w14:textId="4034F705" w:rsidR="003278CD" w:rsidRDefault="003278CD" w:rsidP="003278CD">
      <w:r>
        <w:t>print("The largest number in the list is", largest_number)</w:t>
      </w:r>
    </w:p>
    <w:p w14:paraId="1D7B4CAC" w14:textId="77777777" w:rsidR="003278CD" w:rsidRDefault="003278CD" w:rsidP="003278CD"/>
    <w:p w14:paraId="13C67999" w14:textId="77777777" w:rsidR="003278CD" w:rsidRDefault="003278CD" w:rsidP="003278CD"/>
    <w:p w14:paraId="216C1DA4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second largest number in a list</w:t>
      </w:r>
    </w:p>
    <w:p w14:paraId="16C2C180" w14:textId="77777777" w:rsidR="003278CD" w:rsidRDefault="003278CD" w:rsidP="003278CD">
      <w:r>
        <w:t>def find_second_largest(arr):</w:t>
      </w:r>
    </w:p>
    <w:p w14:paraId="4886178D" w14:textId="77777777" w:rsidR="003278CD" w:rsidRDefault="003278CD" w:rsidP="003278CD">
      <w:r>
        <w:t xml:space="preserve">    arr.sort()</w:t>
      </w:r>
    </w:p>
    <w:p w14:paraId="5B426412" w14:textId="77777777" w:rsidR="003278CD" w:rsidRDefault="003278CD" w:rsidP="003278CD">
      <w:r>
        <w:t xml:space="preserve">    return arr[-2]</w:t>
      </w:r>
    </w:p>
    <w:p w14:paraId="1D05FD4E" w14:textId="77777777" w:rsidR="003278CD" w:rsidRDefault="003278CD" w:rsidP="003278CD"/>
    <w:p w14:paraId="09D348FE" w14:textId="77777777" w:rsidR="003278CD" w:rsidRDefault="003278CD" w:rsidP="003278CD">
      <w:r>
        <w:t>array = [int(x) for x in input("Enter the array elements separated by space: ").split()]</w:t>
      </w:r>
    </w:p>
    <w:p w14:paraId="09A3FFD5" w14:textId="77777777" w:rsidR="003278CD" w:rsidRDefault="003278CD" w:rsidP="003278CD">
      <w:r>
        <w:t>second_largest_number = find_second_largest(array)</w:t>
      </w:r>
    </w:p>
    <w:p w14:paraId="14B4BEC6" w14:textId="739A53C2" w:rsidR="003278CD" w:rsidRDefault="003278CD" w:rsidP="003278CD">
      <w:r>
        <w:t>print("The second largest number in the list is", second_largest_number)</w:t>
      </w:r>
    </w:p>
    <w:p w14:paraId="540805B0" w14:textId="77777777" w:rsidR="003278CD" w:rsidRDefault="003278CD" w:rsidP="003278CD"/>
    <w:p w14:paraId="6EF3CDDD" w14:textId="77777777" w:rsidR="003278CD" w:rsidRDefault="003278CD" w:rsidP="003278CD"/>
    <w:p w14:paraId="5DB85A98" w14:textId="77777777" w:rsidR="003278CD" w:rsidRDefault="003278CD" w:rsidP="003278CD"/>
    <w:p w14:paraId="216C1DA5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N largest elements from a list</w:t>
      </w:r>
    </w:p>
    <w:p w14:paraId="6A54BFB2" w14:textId="77777777" w:rsidR="003278CD" w:rsidRDefault="003278CD" w:rsidP="003278CD">
      <w:r>
        <w:t>def find_n_largest(arr, n):</w:t>
      </w:r>
    </w:p>
    <w:p w14:paraId="504B06CD" w14:textId="77777777" w:rsidR="003278CD" w:rsidRDefault="003278CD" w:rsidP="003278CD">
      <w:r>
        <w:lastRenderedPageBreak/>
        <w:t xml:space="preserve">    arr.sort()</w:t>
      </w:r>
    </w:p>
    <w:p w14:paraId="6950B8F7" w14:textId="77777777" w:rsidR="003278CD" w:rsidRDefault="003278CD" w:rsidP="003278CD">
      <w:r>
        <w:t xml:space="preserve">    return arr[-n:]</w:t>
      </w:r>
    </w:p>
    <w:p w14:paraId="58D4DB68" w14:textId="77777777" w:rsidR="003278CD" w:rsidRDefault="003278CD" w:rsidP="003278CD"/>
    <w:p w14:paraId="78F21266" w14:textId="77777777" w:rsidR="003278CD" w:rsidRDefault="003278CD" w:rsidP="003278CD">
      <w:r>
        <w:t>array = [int(x) for x in input("Enter the array elements separated by space: ").split()]</w:t>
      </w:r>
    </w:p>
    <w:p w14:paraId="79B8C94A" w14:textId="77777777" w:rsidR="003278CD" w:rsidRDefault="003278CD" w:rsidP="003278CD">
      <w:r>
        <w:t>n = int(input("Enter the value of N: "))</w:t>
      </w:r>
    </w:p>
    <w:p w14:paraId="410F0E00" w14:textId="77777777" w:rsidR="003278CD" w:rsidRDefault="003278CD" w:rsidP="003278CD">
      <w:r>
        <w:t>n_largest_elements = find_n_largest(array, n)</w:t>
      </w:r>
    </w:p>
    <w:p w14:paraId="177613DB" w14:textId="7998E20D" w:rsidR="003278CD" w:rsidRDefault="003278CD" w:rsidP="003278CD">
      <w:r>
        <w:t>print("The", n, "largest elements in the list are", n_largest_elements)</w:t>
      </w:r>
    </w:p>
    <w:p w14:paraId="190207EE" w14:textId="77777777" w:rsidR="003278CD" w:rsidRDefault="003278CD" w:rsidP="003278CD"/>
    <w:p w14:paraId="06F97258" w14:textId="77777777" w:rsidR="003278CD" w:rsidRDefault="003278CD" w:rsidP="003278CD"/>
    <w:p w14:paraId="216C1DA6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even numbers in a list</w:t>
      </w:r>
    </w:p>
    <w:p w14:paraId="4F903E68" w14:textId="77777777" w:rsidR="003278CD" w:rsidRDefault="003278CD" w:rsidP="003278CD">
      <w:r>
        <w:t>def print_even_numbers(arr):</w:t>
      </w:r>
    </w:p>
    <w:p w14:paraId="6BB70ECB" w14:textId="77777777" w:rsidR="003278CD" w:rsidRDefault="003278CD" w:rsidP="003278CD">
      <w:r>
        <w:t xml:space="preserve">    even_numbers = [num for num in arr if num % 2 == 0]</w:t>
      </w:r>
    </w:p>
    <w:p w14:paraId="68BF7AFA" w14:textId="77777777" w:rsidR="003278CD" w:rsidRDefault="003278CD" w:rsidP="003278CD">
      <w:r>
        <w:t xml:space="preserve">    return even_numbers</w:t>
      </w:r>
    </w:p>
    <w:p w14:paraId="14DDC521" w14:textId="77777777" w:rsidR="003278CD" w:rsidRDefault="003278CD" w:rsidP="003278CD"/>
    <w:p w14:paraId="1AE04394" w14:textId="77777777" w:rsidR="003278CD" w:rsidRDefault="003278CD" w:rsidP="003278CD">
      <w:r>
        <w:t>array = [int(x) for x in input("Enter the array elements separated by space: ").split()]</w:t>
      </w:r>
    </w:p>
    <w:p w14:paraId="288D4E46" w14:textId="77777777" w:rsidR="003278CD" w:rsidRDefault="003278CD" w:rsidP="003278CD">
      <w:r>
        <w:t>even_numbers = print_even_numbers(array)</w:t>
      </w:r>
    </w:p>
    <w:p w14:paraId="7A2AF7E1" w14:textId="50008E2C" w:rsidR="003278CD" w:rsidRDefault="003278CD" w:rsidP="003278CD">
      <w:r>
        <w:t>print("The even numbers in the list are", even_numbers)</w:t>
      </w:r>
    </w:p>
    <w:p w14:paraId="6100810A" w14:textId="77777777" w:rsidR="003278CD" w:rsidRDefault="003278CD" w:rsidP="003278CD"/>
    <w:p w14:paraId="5C4102AF" w14:textId="77777777" w:rsidR="003278CD" w:rsidRDefault="003278CD" w:rsidP="003278CD"/>
    <w:p w14:paraId="216C1DA7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odd numbers in a List</w:t>
      </w:r>
    </w:p>
    <w:p w14:paraId="65BF1B69" w14:textId="77777777" w:rsidR="003278CD" w:rsidRDefault="003278CD" w:rsidP="003278CD">
      <w:r>
        <w:t>def print_odd_numbers(arr):</w:t>
      </w:r>
    </w:p>
    <w:p w14:paraId="6F8B73D2" w14:textId="77777777" w:rsidR="003278CD" w:rsidRDefault="003278CD" w:rsidP="003278CD">
      <w:r>
        <w:t xml:space="preserve">    odd_numbers = [num for num in arr if num % 2 != 0]</w:t>
      </w:r>
    </w:p>
    <w:p w14:paraId="53E7269D" w14:textId="77777777" w:rsidR="003278CD" w:rsidRDefault="003278CD" w:rsidP="003278CD">
      <w:r>
        <w:t xml:space="preserve">    return odd_numbers</w:t>
      </w:r>
    </w:p>
    <w:p w14:paraId="65C14174" w14:textId="77777777" w:rsidR="003278CD" w:rsidRDefault="003278CD" w:rsidP="003278CD"/>
    <w:p w14:paraId="41F8F8F9" w14:textId="77777777" w:rsidR="003278CD" w:rsidRDefault="003278CD" w:rsidP="003278CD">
      <w:r>
        <w:t>array = [int(x) for x in input("Enter the array elements separated by space: ").split()]</w:t>
      </w:r>
    </w:p>
    <w:p w14:paraId="07744FA3" w14:textId="77777777" w:rsidR="003278CD" w:rsidRDefault="003278CD" w:rsidP="003278CD">
      <w:r>
        <w:t>odd_numbers = print_odd_numbers(array)</w:t>
      </w:r>
    </w:p>
    <w:p w14:paraId="309F6D71" w14:textId="141FD844" w:rsidR="003278CD" w:rsidRDefault="003278CD" w:rsidP="003278CD">
      <w:r>
        <w:t>print("The odd numbers in the list are", odd_numbers)</w:t>
      </w:r>
    </w:p>
    <w:p w14:paraId="274F473C" w14:textId="77777777" w:rsidR="003278CD" w:rsidRDefault="003278CD" w:rsidP="003278CD"/>
    <w:p w14:paraId="0835F79D" w14:textId="77777777" w:rsidR="003278CD" w:rsidRDefault="003278CD" w:rsidP="003278CD"/>
    <w:p w14:paraId="6B20CE71" w14:textId="77777777" w:rsidR="003278CD" w:rsidRDefault="003278CD" w:rsidP="003278CD"/>
    <w:p w14:paraId="216C1DA8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all even numbers in a range</w:t>
      </w:r>
    </w:p>
    <w:p w14:paraId="216C1DA9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lastRenderedPageBreak/>
        <w:t>Python program to print all odd numbers in a range</w:t>
      </w:r>
    </w:p>
    <w:p w14:paraId="216C1DAA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positive numbers in a list</w:t>
      </w:r>
    </w:p>
    <w:p w14:paraId="216C1DAB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negative numbers in a list</w:t>
      </w:r>
    </w:p>
    <w:p w14:paraId="216C1DAC" w14:textId="77777777" w:rsidR="00194AB6" w:rsidRDefault="00B46FFE" w:rsidP="00B46FFE">
      <w:pPr>
        <w:pStyle w:val="ListParagraph"/>
        <w:numPr>
          <w:ilvl w:val="0"/>
          <w:numId w:val="1"/>
        </w:numPr>
      </w:pPr>
      <w:r>
        <w:t>Python program to print all positive numbers in a range</w:t>
      </w:r>
    </w:p>
    <w:sectPr w:rsidR="00194A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C1DAF" w14:textId="77777777" w:rsidR="00E9774C" w:rsidRDefault="00E9774C" w:rsidP="00B46FFE">
      <w:pPr>
        <w:spacing w:after="0" w:line="240" w:lineRule="auto"/>
      </w:pPr>
      <w:r>
        <w:separator/>
      </w:r>
    </w:p>
  </w:endnote>
  <w:endnote w:type="continuationSeparator" w:id="0">
    <w:p w14:paraId="216C1DB0" w14:textId="77777777" w:rsidR="00E9774C" w:rsidRDefault="00E9774C" w:rsidP="00B46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C1DB3" w14:textId="77777777" w:rsidR="00B46FFE" w:rsidRDefault="00B46F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C1DB4" w14:textId="77777777" w:rsidR="00B46FFE" w:rsidRDefault="00B46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C1DB6" w14:textId="77777777" w:rsidR="00B46FFE" w:rsidRDefault="00B46F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C1DAD" w14:textId="77777777" w:rsidR="00E9774C" w:rsidRDefault="00E9774C" w:rsidP="00B46FFE">
      <w:pPr>
        <w:spacing w:after="0" w:line="240" w:lineRule="auto"/>
      </w:pPr>
      <w:r>
        <w:separator/>
      </w:r>
    </w:p>
  </w:footnote>
  <w:footnote w:type="continuationSeparator" w:id="0">
    <w:p w14:paraId="216C1DAE" w14:textId="77777777" w:rsidR="00E9774C" w:rsidRDefault="00E9774C" w:rsidP="00B46F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C1DB1" w14:textId="77777777" w:rsidR="00B46FFE" w:rsidRDefault="003278CD">
    <w:pPr>
      <w:pStyle w:val="Header"/>
    </w:pPr>
    <w:r>
      <w:rPr>
        <w:noProof/>
      </w:rPr>
      <w:pict w14:anchorId="216C1D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4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C1DB2" w14:textId="77777777" w:rsidR="00B46FFE" w:rsidRDefault="003278CD">
    <w:pPr>
      <w:pStyle w:val="Header"/>
    </w:pPr>
    <w:r>
      <w:rPr>
        <w:noProof/>
      </w:rPr>
      <w:pict w14:anchorId="216C1D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5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C1DB5" w14:textId="77777777" w:rsidR="00B46FFE" w:rsidRDefault="003278CD">
    <w:pPr>
      <w:pStyle w:val="Header"/>
    </w:pPr>
    <w:r>
      <w:rPr>
        <w:noProof/>
      </w:rPr>
      <w:pict w14:anchorId="216C1D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3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2D773D"/>
    <w:multiLevelType w:val="hybridMultilevel"/>
    <w:tmpl w:val="5C3008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6203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C1sDQ1MDAAUko6SsGpxcWZ+XkgBYa1ABnaFrQsAAAA"/>
  </w:docVars>
  <w:rsids>
    <w:rsidRoot w:val="00194AB6"/>
    <w:rsid w:val="00194AB6"/>
    <w:rsid w:val="003278CD"/>
    <w:rsid w:val="00B46FFE"/>
    <w:rsid w:val="00E97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16C1DA2"/>
  <w15:chartTrackingRefBased/>
  <w15:docId w15:val="{2FA8CFC0-3A81-4484-8A08-FB8ADF869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6F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6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FFE"/>
  </w:style>
  <w:style w:type="paragraph" w:styleId="Footer">
    <w:name w:val="footer"/>
    <w:basedOn w:val="Normal"/>
    <w:link w:val="FooterChar"/>
    <w:uiPriority w:val="99"/>
    <w:unhideWhenUsed/>
    <w:rsid w:val="00B46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F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3</cp:revision>
  <dcterms:created xsi:type="dcterms:W3CDTF">2021-03-26T05:03:00Z</dcterms:created>
  <dcterms:modified xsi:type="dcterms:W3CDTF">2023-06-20T03:31:00Z</dcterms:modified>
</cp:coreProperties>
</file>